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4EB33B" w14:textId="77777777" w:rsidR="00D565AD" w:rsidRPr="00D565AD" w:rsidRDefault="00D565AD" w:rsidP="00676802">
      <w:pPr>
        <w:spacing w:after="0" w:line="24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D565AD">
        <w:rPr>
          <w:b/>
          <w:sz w:val="24"/>
          <w:szCs w:val="24"/>
        </w:rPr>
        <w:t>SAĞLIK BİLİMLERİ ÜNİVERSİTESİ</w:t>
      </w:r>
    </w:p>
    <w:p w14:paraId="223ED160" w14:textId="77777777" w:rsidR="000B15A3" w:rsidRPr="00D565AD" w:rsidRDefault="00D565AD" w:rsidP="00676802">
      <w:pPr>
        <w:spacing w:after="0" w:line="240" w:lineRule="auto"/>
        <w:jc w:val="center"/>
        <w:rPr>
          <w:b/>
          <w:sz w:val="24"/>
          <w:szCs w:val="24"/>
        </w:rPr>
      </w:pPr>
      <w:r w:rsidRPr="00D565AD">
        <w:rPr>
          <w:b/>
          <w:sz w:val="24"/>
          <w:szCs w:val="24"/>
        </w:rPr>
        <w:t>GÜLHANE DİŞ HEKİMLİĞİ FAKÜLTESİ</w:t>
      </w:r>
    </w:p>
    <w:p w14:paraId="5EF31BED" w14:textId="77777777" w:rsidR="00D565AD" w:rsidRDefault="00D565AD" w:rsidP="00676802">
      <w:pPr>
        <w:spacing w:after="0" w:line="240" w:lineRule="auto"/>
        <w:jc w:val="center"/>
        <w:rPr>
          <w:b/>
          <w:sz w:val="24"/>
          <w:szCs w:val="24"/>
        </w:rPr>
      </w:pPr>
      <w:r w:rsidRPr="00D565AD">
        <w:rPr>
          <w:b/>
          <w:sz w:val="24"/>
          <w:szCs w:val="24"/>
        </w:rPr>
        <w:t>İLMİ HÜVİYET TESPİT SINAVINA KABUL EDİLEN KESİN ADAY</w:t>
      </w:r>
      <w:r>
        <w:rPr>
          <w:b/>
          <w:sz w:val="24"/>
          <w:szCs w:val="24"/>
        </w:rPr>
        <w:t>LAR</w:t>
      </w:r>
      <w:r w:rsidRPr="00D565AD">
        <w:rPr>
          <w:b/>
          <w:sz w:val="24"/>
          <w:szCs w:val="24"/>
        </w:rPr>
        <w:t xml:space="preserve"> LİSTESİ</w:t>
      </w:r>
    </w:p>
    <w:p w14:paraId="2F833AF3" w14:textId="77777777" w:rsidR="007D5EB0" w:rsidRDefault="007D5EB0" w:rsidP="00676802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W w:w="98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1556"/>
        <w:gridCol w:w="2301"/>
        <w:gridCol w:w="2810"/>
        <w:gridCol w:w="2606"/>
      </w:tblGrid>
      <w:tr w:rsidR="007D5EB0" w:rsidRPr="007D5EB0" w14:paraId="6503884E" w14:textId="77777777" w:rsidTr="007D5EB0">
        <w:trPr>
          <w:trHeight w:val="630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94CAD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ıra No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F5EDE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imlik No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73234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Adı </w:t>
            </w:r>
          </w:p>
        </w:tc>
        <w:tc>
          <w:tcPr>
            <w:tcW w:w="2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DE0A4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ı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FAEDA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Mezun Olduğu Ülke</w:t>
            </w:r>
          </w:p>
        </w:tc>
      </w:tr>
      <w:tr w:rsidR="007D5EB0" w:rsidRPr="007D5EB0" w14:paraId="593ADD72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1117E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903F5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9960956747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9D182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Farhad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7134F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RASTINFA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CA88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ERMENİSTAN</w:t>
            </w:r>
          </w:p>
        </w:tc>
      </w:tr>
      <w:tr w:rsidR="007D5EB0" w:rsidRPr="007D5EB0" w14:paraId="51B56724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E4F68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91F53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4053144704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3851F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urak Tayyib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EB87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TOPRAK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657DB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UZEY MAKEDONYA</w:t>
            </w:r>
          </w:p>
        </w:tc>
      </w:tr>
      <w:tr w:rsidR="007D5EB0" w:rsidRPr="007D5EB0" w14:paraId="6523CBB4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2B036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EE32F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99272797978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E343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Nabil</w:t>
            </w:r>
            <w:proofErr w:type="spellEnd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Qasem</w:t>
            </w:r>
            <w:proofErr w:type="spellEnd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Abdo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57639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SHARAF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53F8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YEMEN</w:t>
            </w:r>
          </w:p>
        </w:tc>
      </w:tr>
      <w:tr w:rsidR="007D5EB0" w:rsidRPr="007D5EB0" w14:paraId="150157C8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A9D52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21FF7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99758953768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12404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Othman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F8CC4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OHAMMED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7F07B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SURİYE</w:t>
            </w:r>
          </w:p>
        </w:tc>
      </w:tr>
      <w:tr w:rsidR="007D5EB0" w:rsidRPr="007D5EB0" w14:paraId="3616A9E9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156DD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E59DE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30169959260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A5D9B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eltem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5F9D8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GÜLV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EBAF2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UZEY MAKEDONYA</w:t>
            </w:r>
          </w:p>
        </w:tc>
      </w:tr>
      <w:tr w:rsidR="007D5EB0" w:rsidRPr="007D5EB0" w14:paraId="7DC9760B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11AE0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0C4F0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961847826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0028F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Hilal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ED37B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RASİM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403FB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UZEY MAKEDONYA</w:t>
            </w:r>
          </w:p>
        </w:tc>
      </w:tr>
      <w:tr w:rsidR="007D5EB0" w:rsidRPr="007D5EB0" w14:paraId="6BD90419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2773D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52C1D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4760004856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A1CEA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Yaşar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428AE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EMİ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975C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OSNA HERSEK</w:t>
            </w:r>
          </w:p>
        </w:tc>
      </w:tr>
      <w:tr w:rsidR="007D5EB0" w:rsidRPr="007D5EB0" w14:paraId="4CBFB346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F2FFC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0CEF5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99632937198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062F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Abdulkarım</w:t>
            </w:r>
            <w:proofErr w:type="spellEnd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ahmoud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0C4DE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EGHLAJ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D4228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SUUDİ ARABİSTAN</w:t>
            </w:r>
          </w:p>
        </w:tc>
      </w:tr>
      <w:tr w:rsidR="007D5EB0" w:rsidRPr="007D5EB0" w14:paraId="04CBE3D5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D6DDA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C33D7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9939057307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D8B75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Tala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BE4DE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FARAHBAKHZHİA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7D88F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İRAN</w:t>
            </w:r>
          </w:p>
        </w:tc>
      </w:tr>
      <w:tr w:rsidR="007D5EB0" w:rsidRPr="007D5EB0" w14:paraId="0D7BED45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01BDA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939E2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55753722624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E7C1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ustafa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AD119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ALRAHHAL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4910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ISIR</w:t>
            </w:r>
          </w:p>
        </w:tc>
      </w:tr>
      <w:tr w:rsidR="007D5EB0" w:rsidRPr="007D5EB0" w14:paraId="77F8B61F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A26FD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69738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6452032384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41AFB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Aref</w:t>
            </w:r>
            <w:proofErr w:type="spellEnd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BEEA5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HAMİD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EF34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RUSYA FEDERASYONU</w:t>
            </w:r>
          </w:p>
        </w:tc>
      </w:tr>
      <w:tr w:rsidR="007D5EB0" w:rsidRPr="007D5EB0" w14:paraId="0BD5C520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FCBB5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6AFC1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2853609544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14026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 xml:space="preserve">İlker 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6E51F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ÜYÜKKAYA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09EB8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ULGARİSTAN</w:t>
            </w:r>
          </w:p>
        </w:tc>
      </w:tr>
      <w:tr w:rsidR="007D5EB0" w:rsidRPr="007D5EB0" w14:paraId="7221EF60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80CA8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A4D11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99377607110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B5C52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Zhyldyz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172C8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EKTUROVA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D36F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IRGIZİSTAN</w:t>
            </w:r>
          </w:p>
        </w:tc>
      </w:tr>
      <w:tr w:rsidR="007D5EB0" w:rsidRPr="007D5EB0" w14:paraId="36F703AA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933AF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07326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6669283258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E69F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ustafa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34D8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OÇAK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2A529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OSNA HERSEK</w:t>
            </w:r>
          </w:p>
        </w:tc>
      </w:tr>
      <w:tr w:rsidR="007D5EB0" w:rsidRPr="007D5EB0" w14:paraId="4981AE79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46E92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29A66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63253243198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A2036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Hacı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2737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YALÇI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53AE9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AZERBAYCAN</w:t>
            </w:r>
          </w:p>
        </w:tc>
      </w:tr>
      <w:tr w:rsidR="007D5EB0" w:rsidRPr="007D5EB0" w14:paraId="0F44E4E8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F29C9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2AC41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47365992410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72834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uhittin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E56FE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İBRAHİM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C0AB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SURİYE</w:t>
            </w:r>
          </w:p>
        </w:tc>
      </w:tr>
      <w:tr w:rsidR="007D5EB0" w:rsidRPr="007D5EB0" w14:paraId="0958EAB1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E4F80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CDCAE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50599895730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AF0BA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amun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1F09B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HAJ BIRAM (HACIBAYRAM)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82679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SURİYE</w:t>
            </w:r>
          </w:p>
        </w:tc>
      </w:tr>
      <w:tr w:rsidR="007D5EB0" w:rsidRPr="007D5EB0" w14:paraId="41D286CA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05028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FEFC9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4463309373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EE961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 xml:space="preserve">İhsan 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C15A4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FALLAHA (HAMRA)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70187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FİLİSTİN</w:t>
            </w:r>
          </w:p>
        </w:tc>
      </w:tr>
      <w:tr w:rsidR="007D5EB0" w:rsidRPr="007D5EB0" w14:paraId="6A359C4C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9B8B1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F38D0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2823669424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36D97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arış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FEE3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ESLENEN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32601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UKRAYNA</w:t>
            </w:r>
          </w:p>
        </w:tc>
      </w:tr>
      <w:tr w:rsidR="007D5EB0" w:rsidRPr="007D5EB0" w14:paraId="7C335862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A08B2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C5C85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4611540596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63B9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Tansel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8478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TERZİOĞLU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DBB33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ULGARİSTAN</w:t>
            </w:r>
          </w:p>
        </w:tc>
      </w:tr>
      <w:tr w:rsidR="007D5EB0" w:rsidRPr="007D5EB0" w14:paraId="3E1A99EA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2A508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20072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1404867204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7D567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Hasan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2AEE6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ALİOĞLU (ALOU)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CAFA2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RUSYA FEDERASYONU</w:t>
            </w:r>
          </w:p>
        </w:tc>
      </w:tr>
      <w:tr w:rsidR="007D5EB0" w:rsidRPr="007D5EB0" w14:paraId="71812F65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F8B77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60576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2807986530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C404E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İbrahim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BD245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URAT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E640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UKRAYNA</w:t>
            </w:r>
          </w:p>
        </w:tc>
      </w:tr>
      <w:tr w:rsidR="007D5EB0" w:rsidRPr="007D5EB0" w14:paraId="08C0D4E5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42C62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7544A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1668844356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96690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Mehmet Arif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06752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YÜZER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899CA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OSNA HERSEK</w:t>
            </w:r>
          </w:p>
        </w:tc>
      </w:tr>
      <w:tr w:rsidR="007D5EB0" w:rsidRPr="007D5EB0" w14:paraId="0E6D7811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40811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65AD3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6450710117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74B02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Yaşar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57D52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SOYAK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5745A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BOSNA HERSEK</w:t>
            </w:r>
          </w:p>
        </w:tc>
      </w:tr>
      <w:tr w:rsidR="007D5EB0" w:rsidRPr="007D5EB0" w14:paraId="7F938A86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3CFB6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4410C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199567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05196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Yazan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6B45F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İSSA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261E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.K.T.C</w:t>
            </w:r>
          </w:p>
        </w:tc>
      </w:tr>
      <w:tr w:rsidR="007D5EB0" w:rsidRPr="007D5EB0" w14:paraId="663D7301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6372E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FCD54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32482375970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505C1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Gökhan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A88DE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ÇİFTÇİ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178A0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UKRAYNA</w:t>
            </w:r>
          </w:p>
        </w:tc>
      </w:tr>
      <w:tr w:rsidR="007D5EB0" w:rsidRPr="007D5EB0" w14:paraId="2C7CD1E3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1E83F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E87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13160594166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3C27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utluay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8E909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EFE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0DDE1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UKRAYNA</w:t>
            </w:r>
          </w:p>
        </w:tc>
      </w:tr>
      <w:tr w:rsidR="007D5EB0" w:rsidRPr="007D5EB0" w14:paraId="2F198EC8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CC070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F73C2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39832362062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8C8F8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proofErr w:type="spellStart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Jiyan</w:t>
            </w:r>
            <w:proofErr w:type="spellEnd"/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 xml:space="preserve"> Ferhan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2B6B9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ÖLMEZ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8AEE0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KUZEY MAKEDONYA</w:t>
            </w:r>
          </w:p>
        </w:tc>
      </w:tr>
      <w:tr w:rsidR="007D5EB0" w:rsidRPr="007D5EB0" w14:paraId="2663CD21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76C78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2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8FAF5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1926125460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047C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hammed Enes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F2FD4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ADIRCI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AC63C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OSNA HERSEK</w:t>
            </w:r>
          </w:p>
        </w:tc>
      </w:tr>
      <w:tr w:rsidR="007D5EB0" w:rsidRPr="007D5EB0" w14:paraId="21EFD49D" w14:textId="77777777" w:rsidTr="007D5EB0">
        <w:trPr>
          <w:trHeight w:val="360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142F4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lang w:eastAsia="tr-TR"/>
              </w:rPr>
              <w:t>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26DEB" w14:textId="77777777" w:rsidR="007D5EB0" w:rsidRPr="007D5EB0" w:rsidRDefault="007D5EB0" w:rsidP="007D5E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gramStart"/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32405969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FC40F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urad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15EA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HALILOV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9C38D" w14:textId="77777777" w:rsidR="007D5EB0" w:rsidRPr="007D5EB0" w:rsidRDefault="007D5EB0" w:rsidP="007D5E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D5EB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SYA FEDERASYONU</w:t>
            </w:r>
          </w:p>
        </w:tc>
      </w:tr>
    </w:tbl>
    <w:p w14:paraId="08BC4898" w14:textId="77777777" w:rsidR="00676802" w:rsidRPr="00676802" w:rsidRDefault="00676802" w:rsidP="000B15A3">
      <w:pPr>
        <w:rPr>
          <w:b/>
          <w:sz w:val="24"/>
          <w:szCs w:val="24"/>
        </w:rPr>
      </w:pPr>
    </w:p>
    <w:p w14:paraId="3A3997DE" w14:textId="77777777" w:rsidR="00676802" w:rsidRPr="006A729F" w:rsidRDefault="00676802" w:rsidP="000B15A3">
      <w:pPr>
        <w:rPr>
          <w:sz w:val="24"/>
          <w:szCs w:val="24"/>
        </w:rPr>
      </w:pPr>
    </w:p>
    <w:p w14:paraId="4E83FB06" w14:textId="77777777" w:rsidR="006F59BF" w:rsidRDefault="006F59BF"/>
    <w:sectPr w:rsidR="006F59BF" w:rsidSect="007D5EB0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GwtLAwNjM0MjRV0lEKTi0uzszPAykwrAUAfRwuuSwAAAA="/>
  </w:docVars>
  <w:rsids>
    <w:rsidRoot w:val="00404997"/>
    <w:rsid w:val="000B15A3"/>
    <w:rsid w:val="0010158E"/>
    <w:rsid w:val="00404997"/>
    <w:rsid w:val="004A4304"/>
    <w:rsid w:val="00676802"/>
    <w:rsid w:val="006F59BF"/>
    <w:rsid w:val="007D5EB0"/>
    <w:rsid w:val="00D565AD"/>
    <w:rsid w:val="00E21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89C3D7"/>
  <w15:docId w15:val="{B620E2F0-9B9F-4AA8-A350-C7D252DA9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5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B15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D5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D5E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5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SLIHAN ASLAN</cp:lastModifiedBy>
  <cp:revision>2</cp:revision>
  <cp:lastPrinted>2021-11-04T12:45:00Z</cp:lastPrinted>
  <dcterms:created xsi:type="dcterms:W3CDTF">2021-11-04T15:19:00Z</dcterms:created>
  <dcterms:modified xsi:type="dcterms:W3CDTF">2021-11-04T15:19:00Z</dcterms:modified>
</cp:coreProperties>
</file>